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6F4A" w:rsidRDefault="00283F55" w:rsidP="00554FA7">
      <w:pPr>
        <w:tabs>
          <w:tab w:val="right" w:pos="3060"/>
          <w:tab w:val="left" w:pos="3240"/>
          <w:tab w:val="right" w:pos="7740"/>
          <w:tab w:val="left" w:pos="7920"/>
        </w:tabs>
      </w:pPr>
      <w:r>
        <w:t>Master Agreement</w:t>
      </w:r>
      <w:r w:rsidR="003709A7">
        <w:t xml:space="preserve"> #: </w:t>
      </w:r>
      <w:r w:rsidR="006621AD">
        <w:t>AR3097</w:t>
      </w:r>
    </w:p>
    <w:p w:rsidR="00283F55" w:rsidRDefault="00283F55" w:rsidP="00F3132F">
      <w:pPr>
        <w:tabs>
          <w:tab w:val="right" w:pos="3060"/>
          <w:tab w:val="left" w:pos="3240"/>
          <w:tab w:val="left" w:pos="7290"/>
        </w:tabs>
        <w:ind w:left="720" w:hanging="720"/>
      </w:pPr>
      <w:r>
        <w:tab/>
        <w:t>Contractor:</w:t>
      </w:r>
      <w:r>
        <w:tab/>
      </w:r>
      <w:r w:rsidR="00F3132F">
        <w:t xml:space="preserve">   </w:t>
      </w:r>
      <w:r w:rsidR="006621AD">
        <w:rPr>
          <w:rStyle w:val="Strong"/>
        </w:rPr>
        <w:t>Confi-Chek, Inc. (formerly Enformion)</w:t>
      </w:r>
      <w:bookmarkStart w:id="0" w:name="_GoBack"/>
      <w:bookmarkEnd w:id="0"/>
    </w:p>
    <w:p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rsidR="00A227BE" w:rsidRDefault="00A227BE" w:rsidP="00554FA7">
      <w:r>
        <w:t>The following products or services are included in this contract portfolio:</w:t>
      </w:r>
    </w:p>
    <w:p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e NASPO ValuePoint website.</w:t>
      </w:r>
    </w:p>
    <w:p w:rsidR="00FC3347" w:rsidRDefault="00C308A7" w:rsidP="00554FA7">
      <w:r>
        <w:t xml:space="preserve">The following products or services </w:t>
      </w:r>
      <w:r w:rsidR="00F01753">
        <w:t xml:space="preserve">are </w:t>
      </w:r>
      <w:r>
        <w:t>not included in this agreemen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rsidR="00B43D4C" w:rsidRDefault="00B43D4C" w:rsidP="00554FA7">
      <w:pPr>
        <w:pStyle w:val="ListParagraph"/>
        <w:spacing w:after="0"/>
      </w:pPr>
    </w:p>
    <w:p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rsidR="00554FA7" w:rsidRPr="00C308A7" w:rsidRDefault="00554FA7" w:rsidP="00554FA7">
      <w:pPr>
        <w:pStyle w:val="ListParagraph"/>
        <w:spacing w:after="0"/>
        <w:ind w:left="360"/>
      </w:pPr>
    </w:p>
    <w:p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rsidR="00554FA7" w:rsidRPr="00B13314" w:rsidRDefault="00554FA7" w:rsidP="00554FA7">
      <w:pPr>
        <w:spacing w:after="0"/>
        <w:rPr>
          <w:i/>
        </w:rPr>
      </w:pPr>
    </w:p>
    <w:p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ValuePoint Master Agreement may be used by all state agencies, institutions of higher institution, political subdivisions and other entities authorized to use statewide contracts in the State of </w:t>
      </w:r>
      <w:r w:rsidRPr="00F01753">
        <w:rPr>
          <w:i/>
        </w:rPr>
        <w:t>[</w:t>
      </w:r>
      <w:r w:rsidRPr="00AD5EA8">
        <w:rPr>
          <w:b/>
          <w:i/>
        </w:rPr>
        <w:t>xxxxxxx</w:t>
      </w:r>
      <w:r w:rsidRPr="00F01753">
        <w:rPr>
          <w:i/>
        </w:rPr>
        <w:t>]</w:t>
      </w:r>
      <w:r>
        <w:t xml:space="preserve">.  </w:t>
      </w:r>
      <w:r w:rsidRPr="00C308A7">
        <w:t>Issues of interpretation and eligibility for participation are solely within the authority of the State Chief Procurement Official.</w:t>
      </w:r>
    </w:p>
    <w:p w:rsidR="00554FA7" w:rsidRDefault="00554FA7" w:rsidP="00554FA7">
      <w:pPr>
        <w:pStyle w:val="ListParagraph"/>
        <w:spacing w:after="0"/>
        <w:ind w:left="360"/>
      </w:pPr>
    </w:p>
    <w:p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Unless otherwise stipulated in this Participating Addendum, specific services accessed through the NASPO ValuePoint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rsidR="00554FA7" w:rsidRDefault="00554FA7" w:rsidP="00554FA7">
      <w:pPr>
        <w:spacing w:after="0"/>
      </w:pPr>
    </w:p>
    <w:p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FF71F6" w:rsidRDefault="00FF71F6" w:rsidP="00554FA7">
      <w:pPr>
        <w:spacing w:after="0"/>
        <w:rPr>
          <w:u w:val="single"/>
        </w:rPr>
      </w:pPr>
    </w:p>
    <w:p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0D7197" w:rsidRPr="00C308A7" w:rsidRDefault="000D7197" w:rsidP="00554FA7">
      <w:pPr>
        <w:spacing w:after="0"/>
      </w:pPr>
    </w:p>
    <w:p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rsidR="00C308A7" w:rsidRPr="00C308A7" w:rsidRDefault="000D7197" w:rsidP="00554FA7">
      <w:pPr>
        <w:keepNext/>
        <w:keepLines/>
        <w:spacing w:after="0"/>
      </w:pPr>
      <w:r>
        <w:t>These modifications or additions apply only to actions and relationships within the Participating Entity.</w:t>
      </w:r>
    </w:p>
    <w:p w:rsidR="00C308A7" w:rsidRPr="00C308A7" w:rsidRDefault="00C308A7" w:rsidP="00554FA7">
      <w:pPr>
        <w:spacing w:after="0"/>
      </w:pPr>
      <w:r w:rsidRPr="00C308A7">
        <w:t>Participating Entity must check one of the boxes below.</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rsidR="00C308A7" w:rsidRPr="00C308A7" w:rsidRDefault="00C308A7" w:rsidP="00554FA7">
      <w:pPr>
        <w:spacing w:after="0"/>
      </w:pPr>
    </w:p>
    <w:p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rsidR="00C308A7" w:rsidRPr="00C308A7" w:rsidRDefault="00C308A7" w:rsidP="00554FA7">
      <w:pPr>
        <w:spacing w:after="0"/>
        <w:ind w:left="360"/>
      </w:pPr>
    </w:p>
    <w:p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r w:rsidRPr="00FF71F6">
        <w:rPr>
          <w:b/>
          <w:i/>
        </w:rPr>
        <w:t>xxxxxx</w:t>
      </w:r>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cooperative contract) website, are approved to provide sales and service support to participants in the NASPO ValuePoint Master Agreement. The</w:t>
      </w:r>
      <w:r w:rsidR="00523EDA">
        <w:t xml:space="preserve"> contractor’s </w:t>
      </w:r>
      <w:r w:rsidRPr="00C308A7">
        <w:t>dealer participation will be in accordance with the terms and conditions set forth in the aforementioned Master Agreement.</w:t>
      </w:r>
    </w:p>
    <w:p w:rsidR="00C308A7" w:rsidRPr="00C308A7" w:rsidRDefault="00C308A7" w:rsidP="00554FA7">
      <w:pPr>
        <w:spacing w:after="0"/>
        <w:ind w:left="360"/>
      </w:pPr>
    </w:p>
    <w:p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
    <w:p w:rsidR="006E62D0" w:rsidRPr="00FC3347" w:rsidRDefault="006E62D0" w:rsidP="00554FA7">
      <w:pPr>
        <w:spacing w:after="0"/>
      </w:pPr>
    </w:p>
    <w:p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rsidTr="00353562">
        <w:tc>
          <w:tcPr>
            <w:tcW w:w="4682" w:type="dxa"/>
          </w:tcPr>
          <w:p w:rsidR="006E62D0" w:rsidRPr="008B7F17" w:rsidRDefault="006E62D0" w:rsidP="00554FA7">
            <w:pPr>
              <w:keepNext/>
              <w:keepLines/>
              <w:spacing w:after="0"/>
            </w:pPr>
            <w:r w:rsidRPr="008B7F17">
              <w:t xml:space="preserve">Participating </w:t>
            </w:r>
            <w:r w:rsidR="00F01753">
              <w:t>Entity</w:t>
            </w:r>
            <w:r w:rsidRPr="008B7F17">
              <w:t>:</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Contractor:</w:t>
            </w:r>
          </w:p>
        </w:tc>
      </w:tr>
      <w:tr w:rsidR="006E62D0" w:rsidRPr="008B7F17" w:rsidTr="00353562">
        <w:tc>
          <w:tcPr>
            <w:tcW w:w="4682" w:type="dxa"/>
          </w:tcPr>
          <w:p w:rsidR="006E62D0" w:rsidRPr="008B7F17" w:rsidRDefault="006E62D0" w:rsidP="00554FA7">
            <w:pPr>
              <w:keepNext/>
              <w:keepLines/>
              <w:spacing w:after="0"/>
            </w:pPr>
            <w:r>
              <w:t>Signature</w:t>
            </w:r>
            <w:r w:rsidRPr="008B7F17">
              <w:t>:</w:t>
            </w:r>
          </w:p>
          <w:p w:rsidR="006E62D0" w:rsidRDefault="006E62D0" w:rsidP="00554FA7">
            <w:pPr>
              <w:keepNext/>
              <w:keepLines/>
              <w:spacing w:after="0"/>
            </w:pP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t>Signature</w:t>
            </w:r>
            <w:r w:rsidRPr="008B7F17">
              <w:t>:</w:t>
            </w:r>
          </w:p>
        </w:tc>
      </w:tr>
      <w:tr w:rsidR="006E62D0" w:rsidRPr="008B7F17" w:rsidTr="00353562">
        <w:tc>
          <w:tcPr>
            <w:tcW w:w="4682" w:type="dxa"/>
          </w:tcPr>
          <w:p w:rsidR="006E62D0" w:rsidRDefault="006E62D0" w:rsidP="00554FA7">
            <w:pPr>
              <w:keepNext/>
              <w:keepLines/>
              <w:spacing w:after="0"/>
            </w:pPr>
            <w:r w:rsidRPr="008B7F17">
              <w:t>Name:</w:t>
            </w: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Name:</w:t>
            </w:r>
          </w:p>
        </w:tc>
      </w:tr>
      <w:tr w:rsidR="006E62D0" w:rsidRPr="008B7F17" w:rsidTr="00353562">
        <w:tc>
          <w:tcPr>
            <w:tcW w:w="4682" w:type="dxa"/>
          </w:tcPr>
          <w:p w:rsidR="006E62D0" w:rsidRPr="008B7F17" w:rsidRDefault="006E62D0" w:rsidP="00554FA7">
            <w:pPr>
              <w:keepNext/>
              <w:keepLines/>
              <w:spacing w:after="0"/>
            </w:pPr>
            <w:r w:rsidRPr="008B7F17">
              <w:t>Titl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Title:</w:t>
            </w:r>
          </w:p>
        </w:tc>
      </w:tr>
      <w:tr w:rsidR="006E62D0" w:rsidRPr="008B7F17" w:rsidTr="00353562">
        <w:tc>
          <w:tcPr>
            <w:tcW w:w="4682" w:type="dxa"/>
          </w:tcPr>
          <w:p w:rsidR="006E62D0" w:rsidRDefault="006E62D0" w:rsidP="00554FA7">
            <w:pPr>
              <w:keepNext/>
              <w:keepLines/>
              <w:spacing w:after="0"/>
            </w:pPr>
            <w:r w:rsidRPr="008B7F17">
              <w:t>Dat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Date:</w:t>
            </w:r>
          </w:p>
        </w:tc>
      </w:tr>
    </w:tbl>
    <w:p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rsidR="00DE3119" w:rsidRPr="00B13314" w:rsidRDefault="00DE3119" w:rsidP="00554FA7">
      <w:pPr>
        <w:keepNext/>
        <w:keepLines/>
        <w:spacing w:after="0"/>
        <w:rPr>
          <w:rFonts w:cs="Arial"/>
        </w:rPr>
      </w:pPr>
    </w:p>
    <w:p w:rsidR="006E62D0" w:rsidRDefault="006E62D0" w:rsidP="00554FA7">
      <w:pPr>
        <w:keepNext/>
        <w:keepLines/>
        <w:spacing w:after="0"/>
        <w:rPr>
          <w:rFonts w:cs="Arial"/>
        </w:rPr>
      </w:pPr>
      <w:r w:rsidRPr="00B13314">
        <w:rPr>
          <w:rFonts w:cs="Arial"/>
        </w:rPr>
        <w:t>For questions on executing a participating addendum, please contact:</w:t>
      </w:r>
    </w:p>
    <w:p w:rsidR="00554FA7" w:rsidRPr="00B13314" w:rsidRDefault="00554FA7" w:rsidP="00554FA7">
      <w:pPr>
        <w:keepNext/>
        <w:keepLines/>
        <w:spacing w:after="0"/>
        <w:rPr>
          <w:rFonts w:cs="Arial"/>
        </w:rPr>
      </w:pPr>
    </w:p>
    <w:p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NASPO ValuePoint</w:t>
      </w:r>
    </w:p>
    <w:tbl>
      <w:tblPr>
        <w:tblStyle w:val="TableGrid"/>
        <w:tblW w:w="9355" w:type="dxa"/>
        <w:tblLook w:val="04A0" w:firstRow="1" w:lastRow="0" w:firstColumn="1" w:lastColumn="0" w:noHBand="0" w:noVBand="1"/>
      </w:tblPr>
      <w:tblGrid>
        <w:gridCol w:w="4405"/>
        <w:gridCol w:w="4950"/>
      </w:tblGrid>
      <w:tr w:rsidR="00FF71F6" w:rsidRPr="00B13314" w:rsidTr="00F77FD5">
        <w:tc>
          <w:tcPr>
            <w:tcW w:w="4405" w:type="dxa"/>
          </w:tcPr>
          <w:p w:rsidR="00FF71F6" w:rsidRPr="00B13314" w:rsidRDefault="00FF71F6" w:rsidP="00554FA7">
            <w:pPr>
              <w:pStyle w:val="BlockText"/>
              <w:keepNext/>
              <w:keepLines/>
              <w:widowControl/>
              <w:tabs>
                <w:tab w:val="clear" w:pos="-1440"/>
              </w:tabs>
              <w:ind w:left="0" w:right="75"/>
              <w:jc w:val="left"/>
              <w:rPr>
                <w:rFonts w:ascii="Arial" w:hAnsi="Arial" w:cs="Arial"/>
                <w:sz w:val="22"/>
                <w:szCs w:val="22"/>
              </w:rPr>
            </w:pPr>
            <w:r w:rsidRPr="00B13314">
              <w:rPr>
                <w:rFonts w:ascii="Arial" w:hAnsi="Arial" w:cs="Arial"/>
                <w:sz w:val="22"/>
                <w:szCs w:val="22"/>
              </w:rPr>
              <w:t>Cooperative Development Coordinator:</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Shannon Berry</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Telephone:</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775-720-3404</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Email:</w:t>
            </w:r>
          </w:p>
        </w:tc>
        <w:tc>
          <w:tcPr>
            <w:tcW w:w="4950" w:type="dxa"/>
          </w:tcPr>
          <w:p w:rsidR="00FF71F6" w:rsidRPr="00B13314" w:rsidRDefault="00E910AF" w:rsidP="00554FA7">
            <w:pPr>
              <w:pStyle w:val="BlockText"/>
              <w:keepNext/>
              <w:keepLines/>
              <w:widowControl/>
              <w:tabs>
                <w:tab w:val="clear" w:pos="-1440"/>
              </w:tabs>
              <w:ind w:left="0"/>
              <w:rPr>
                <w:rFonts w:ascii="Arial" w:hAnsi="Arial" w:cs="Arial"/>
                <w:sz w:val="22"/>
                <w:szCs w:val="22"/>
              </w:rPr>
            </w:pPr>
            <w:hyperlink r:id="rId7" w:history="1">
              <w:r w:rsidR="00554FA7" w:rsidRPr="00D228AE">
                <w:rPr>
                  <w:rStyle w:val="Hyperlink"/>
                  <w:rFonts w:ascii="Arial" w:hAnsi="Arial" w:cs="Arial"/>
                  <w:sz w:val="22"/>
                  <w:szCs w:val="22"/>
                </w:rPr>
                <w:t>sberry@naspovaluepoint.org</w:t>
              </w:r>
            </w:hyperlink>
            <w:r w:rsidR="00554FA7">
              <w:rPr>
                <w:rFonts w:ascii="Arial" w:hAnsi="Arial" w:cs="Arial"/>
                <w:sz w:val="22"/>
                <w:szCs w:val="22"/>
              </w:rPr>
              <w:t xml:space="preserve"> </w:t>
            </w:r>
          </w:p>
        </w:tc>
      </w:tr>
    </w:tbl>
    <w:p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rsidR="006E62D0" w:rsidRPr="00B13314" w:rsidRDefault="006E62D0" w:rsidP="00554FA7">
      <w:pPr>
        <w:keepNext/>
        <w:keepLines/>
        <w:spacing w:after="0"/>
        <w:jc w:val="both"/>
        <w:rPr>
          <w:rFonts w:cs="Arial"/>
        </w:rPr>
      </w:pPr>
    </w:p>
    <w:p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rsidR="00FF71F6" w:rsidRPr="00B13314" w:rsidRDefault="00E910AF"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8" w:history="1">
        <w:r w:rsidR="006E62D0" w:rsidRPr="00B13314">
          <w:rPr>
            <w:rStyle w:val="Hyperlink"/>
            <w:rFonts w:cs="Arial"/>
            <w:b/>
            <w:i/>
            <w:color w:val="2E74B5" w:themeColor="accent1" w:themeShade="BF"/>
          </w:rPr>
          <w:t>PA@naspovaluepoint.org</w:t>
        </w:r>
      </w:hyperlink>
    </w:p>
    <w:p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to support documentation of participation and posting in appropriate data bases</w:t>
      </w:r>
      <w:r w:rsidR="00FF71F6" w:rsidRPr="00B13314">
        <w:rPr>
          <w:rFonts w:cs="Arial"/>
          <w:b/>
          <w:i/>
        </w:rPr>
        <w:t>.</w:t>
      </w:r>
    </w:p>
    <w:p w:rsidR="006E62D0" w:rsidRDefault="006E62D0" w:rsidP="00554FA7">
      <w:pPr>
        <w:spacing w:after="0"/>
      </w:pPr>
    </w:p>
    <w:sectPr w:rsidR="006E62D0" w:rsidSect="00274D34">
      <w:headerReference w:type="default" r:id="rId9"/>
      <w:footerReference w:type="default" r:id="rId10"/>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10AF" w:rsidRDefault="00E910AF" w:rsidP="00ED2DF2">
      <w:pPr>
        <w:spacing w:after="0"/>
      </w:pPr>
      <w:r>
        <w:separator/>
      </w:r>
    </w:p>
  </w:endnote>
  <w:endnote w:type="continuationSeparator" w:id="0">
    <w:p w:rsidR="00E910AF" w:rsidRDefault="00E910AF"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6621AD">
              <w:rPr>
                <w:noProof/>
                <w:sz w:val="20"/>
                <w:szCs w:val="20"/>
              </w:rPr>
              <w:t>1</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6621AD">
              <w:rPr>
                <w:noProof/>
                <w:sz w:val="20"/>
                <w:szCs w:val="20"/>
              </w:rPr>
              <w:t>3</w:t>
            </w:r>
            <w:r w:rsidRPr="00A63102">
              <w:rPr>
                <w:sz w:val="20"/>
                <w:szCs w:val="20"/>
              </w:rPr>
              <w:fldChar w:fldCharType="end"/>
            </w:r>
          </w:p>
        </w:sdtContent>
      </w:sdt>
    </w:sdtContent>
  </w:sdt>
  <w:p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10AF" w:rsidRDefault="00E910AF" w:rsidP="00ED2DF2">
      <w:pPr>
        <w:spacing w:after="0"/>
      </w:pPr>
      <w:r>
        <w:separator/>
      </w:r>
    </w:p>
  </w:footnote>
  <w:footnote w:type="continuationSeparator" w:id="0">
    <w:p w:rsidR="00E910AF" w:rsidRDefault="00E910AF"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54C8FB5C" wp14:editId="3D5FE8AA">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NASPO ValuePoint</w:t>
    </w:r>
  </w:p>
  <w:p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rsidR="00E9510C" w:rsidRPr="00274D34" w:rsidRDefault="00554FA7" w:rsidP="00274D34">
    <w:pPr>
      <w:spacing w:after="0"/>
      <w:rPr>
        <w:rStyle w:val="Strong"/>
      </w:rPr>
    </w:pPr>
    <w:r>
      <w:rPr>
        <w:rStyle w:val="Strong"/>
      </w:rPr>
      <w:t>Cloud solutions</w:t>
    </w:r>
    <w:r w:rsidR="0077185A">
      <w:rPr>
        <w:rStyle w:val="Strong"/>
      </w:rPr>
      <w:t xml:space="preserve"> 2016-2026</w:t>
    </w:r>
  </w:p>
  <w:p w:rsidR="00E9510C" w:rsidRDefault="00BB1698" w:rsidP="00283F55">
    <w:pPr>
      <w:spacing w:after="0"/>
    </w:pPr>
    <w:r>
      <w:t>Le</w:t>
    </w:r>
    <w:r w:rsidR="00E9510C">
      <w:t xml:space="preserve">d by the State of </w:t>
    </w:r>
    <w:r w:rsidR="00554FA7" w:rsidRPr="00BB1698">
      <w:t>Utah</w:t>
    </w:r>
  </w:p>
  <w:p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zsDAzNDE0NDM3NrJU0lEKTi0uzszPAykwqgUA96vWmSwAAAA="/>
  </w:docVars>
  <w:rsids>
    <w:rsidRoot w:val="00ED2DF2"/>
    <w:rsid w:val="000D7197"/>
    <w:rsid w:val="00123070"/>
    <w:rsid w:val="001A1817"/>
    <w:rsid w:val="001C5C4D"/>
    <w:rsid w:val="00274D34"/>
    <w:rsid w:val="00283F55"/>
    <w:rsid w:val="002A3D27"/>
    <w:rsid w:val="00311C81"/>
    <w:rsid w:val="00362D13"/>
    <w:rsid w:val="003709A7"/>
    <w:rsid w:val="003D07D2"/>
    <w:rsid w:val="003E4368"/>
    <w:rsid w:val="00430F56"/>
    <w:rsid w:val="00523EDA"/>
    <w:rsid w:val="00554FA7"/>
    <w:rsid w:val="005801EF"/>
    <w:rsid w:val="00611BCE"/>
    <w:rsid w:val="006621AD"/>
    <w:rsid w:val="00681ECD"/>
    <w:rsid w:val="006E62D0"/>
    <w:rsid w:val="00753EFB"/>
    <w:rsid w:val="007576D5"/>
    <w:rsid w:val="0077185A"/>
    <w:rsid w:val="00782812"/>
    <w:rsid w:val="007F19E6"/>
    <w:rsid w:val="00886675"/>
    <w:rsid w:val="009F58FE"/>
    <w:rsid w:val="00A227BE"/>
    <w:rsid w:val="00A33FC6"/>
    <w:rsid w:val="00A63102"/>
    <w:rsid w:val="00A84B0A"/>
    <w:rsid w:val="00AA6962"/>
    <w:rsid w:val="00AF1955"/>
    <w:rsid w:val="00B13314"/>
    <w:rsid w:val="00B43D4C"/>
    <w:rsid w:val="00BB1698"/>
    <w:rsid w:val="00BF5F9C"/>
    <w:rsid w:val="00C0255D"/>
    <w:rsid w:val="00C308A7"/>
    <w:rsid w:val="00CE6847"/>
    <w:rsid w:val="00CF7D19"/>
    <w:rsid w:val="00DD4A95"/>
    <w:rsid w:val="00DE3119"/>
    <w:rsid w:val="00DE561D"/>
    <w:rsid w:val="00E11D4B"/>
    <w:rsid w:val="00E771FD"/>
    <w:rsid w:val="00E910AF"/>
    <w:rsid w:val="00E9510C"/>
    <w:rsid w:val="00ED2DF2"/>
    <w:rsid w:val="00F01753"/>
    <w:rsid w:val="00F3132F"/>
    <w:rsid w:val="00F77FD5"/>
    <w:rsid w:val="00FB62CE"/>
    <w:rsid w:val="00FC3347"/>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848B3"/>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aspovaluepoint.org" TargetMode="External"/><Relationship Id="rId3" Type="http://schemas.openxmlformats.org/officeDocument/2006/relationships/settings" Target="settings.xml"/><Relationship Id="rId7" Type="http://schemas.openxmlformats.org/officeDocument/2006/relationships/hyperlink" Target="mailto:sberry@naspovaluepoin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677</Words>
  <Characters>386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Solomon Kingston</cp:lastModifiedBy>
  <cp:revision>9</cp:revision>
  <dcterms:created xsi:type="dcterms:W3CDTF">2016-10-14T20:36:00Z</dcterms:created>
  <dcterms:modified xsi:type="dcterms:W3CDTF">2019-04-10T19:42:00Z</dcterms:modified>
</cp:coreProperties>
</file>